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F09F3" w14:textId="1C0A4C78" w:rsidR="008D001B" w:rsidRDefault="0043643F">
      <w:proofErr w:type="spellStart"/>
      <w:r>
        <w:t>PirateDocCBD</w:t>
      </w:r>
      <w:proofErr w:type="spellEnd"/>
      <w:r>
        <w:t xml:space="preserve"> Home Page</w:t>
      </w:r>
    </w:p>
    <w:p w14:paraId="3148F7FB" w14:textId="77777777" w:rsidR="001A7543" w:rsidRDefault="001A7543" w:rsidP="001A7543">
      <w:pPr>
        <w:pStyle w:val="NormalWeb"/>
      </w:pPr>
      <w:r>
        <w:rPr>
          <w:rStyle w:val="Emphasis"/>
        </w:rPr>
        <w:t>Pirate Doc CBD: Vapor-Distilled CBD with a Purpose</w:t>
      </w:r>
    </w:p>
    <w:p w14:paraId="575E2E0D" w14:textId="77777777" w:rsidR="001A7543" w:rsidRDefault="001A7543" w:rsidP="001A7543">
      <w:pPr>
        <w:pStyle w:val="NormalWeb"/>
      </w:pPr>
      <w:r>
        <w:t xml:space="preserve">Oncology doctor Jay </w:t>
      </w:r>
      <w:proofErr w:type="spellStart"/>
      <w:r>
        <w:t>Saux</w:t>
      </w:r>
      <w:proofErr w:type="spellEnd"/>
      <w:r>
        <w:t xml:space="preserve">, a.k.a. the Pirate Doc, is proud to introduce his line of vapor-distilled CBD products. </w:t>
      </w:r>
      <w:proofErr w:type="spellStart"/>
      <w:r>
        <w:t>Saux</w:t>
      </w:r>
      <w:proofErr w:type="spellEnd"/>
      <w:r>
        <w:t xml:space="preserve"> has long been a legend among cancer patients thanks to his unique treatment approaches, including his eccentric wardrobe, sunny demeanor, and pure dedication to his patients and families.</w:t>
      </w:r>
    </w:p>
    <w:p w14:paraId="531988B4" w14:textId="77777777" w:rsidR="001A7543" w:rsidRDefault="001A7543" w:rsidP="001A7543">
      <w:pPr>
        <w:pStyle w:val="NormalWeb"/>
      </w:pPr>
      <w:r>
        <w:t xml:space="preserve">As if his </w:t>
      </w:r>
      <w:proofErr w:type="gramStart"/>
      <w:r>
        <w:t>brightly-colored</w:t>
      </w:r>
      <w:proofErr w:type="gramEnd"/>
      <w:r>
        <w:t xml:space="preserve"> fingernails and pirate (or pink fairy) aesthetic isn’t enough, </w:t>
      </w:r>
      <w:proofErr w:type="spellStart"/>
      <w:r>
        <w:t>Saux</w:t>
      </w:r>
      <w:proofErr w:type="spellEnd"/>
      <w:r>
        <w:t xml:space="preserve"> now sells a specially formulated CBD oil grown and produced in beautiful Longmont, Colorado. This new CBD product is just one more way </w:t>
      </w:r>
      <w:proofErr w:type="spellStart"/>
      <w:r>
        <w:t>Saux</w:t>
      </w:r>
      <w:proofErr w:type="spellEnd"/>
      <w:r>
        <w:t xml:space="preserve"> strives to make those around him feel better regardless of their current health status.</w:t>
      </w:r>
    </w:p>
    <w:p w14:paraId="159E5562" w14:textId="77777777" w:rsidR="001A7543" w:rsidRDefault="001A7543" w:rsidP="001A7543">
      <w:pPr>
        <w:pStyle w:val="Heading2"/>
      </w:pPr>
      <w:r>
        <w:t>More About Vapor-Distilled Pirate Doc CBD Oil</w:t>
      </w:r>
    </w:p>
    <w:p w14:paraId="763E4AF8" w14:textId="77777777" w:rsidR="001A7543" w:rsidRDefault="001A7543" w:rsidP="001A7543">
      <w:pPr>
        <w:pStyle w:val="NormalWeb"/>
      </w:pPr>
      <w:r>
        <w:t>The cannabis plant contains many valuable components, which may work better in higher concentrations. Unfortunately, many CBD oil companies use dangerous chemicals to extract cannabinoids, flavonoids, and terpenes from hemp. For example, some use CO2 or butane to extract cannabinoids, which they later purge using heat or other means.</w:t>
      </w:r>
    </w:p>
    <w:p w14:paraId="4ECEF90A" w14:textId="77777777" w:rsidR="001A7543" w:rsidRDefault="001A7543" w:rsidP="001A7543">
      <w:pPr>
        <w:pStyle w:val="NormalWeb"/>
      </w:pPr>
      <w:r>
        <w:t xml:space="preserve">But there is a better – safer – way to extract cannabinoids from cannabis that does not include a contamination risk: vapor distillation. This unique extraction process uses heated air to vaporize cannabis components then collects the resulting vapors to produce the oil. There are no residual solvents, just pure, full-spectrum hemp oil containing </w:t>
      </w:r>
      <w:proofErr w:type="gramStart"/>
      <w:r>
        <w:t>all of</w:t>
      </w:r>
      <w:proofErr w:type="gramEnd"/>
      <w:r>
        <w:t xml:space="preserve"> the most valuable parts of the hemp plant.</w:t>
      </w:r>
    </w:p>
    <w:p w14:paraId="7534D2AA" w14:textId="77777777" w:rsidR="001A7543" w:rsidRDefault="001A7543" w:rsidP="001A7543">
      <w:pPr>
        <w:pStyle w:val="Heading2"/>
      </w:pPr>
      <w:r>
        <w:t>The Entourage Effect and Whole-Body Health</w:t>
      </w:r>
    </w:p>
    <w:p w14:paraId="0682C264" w14:textId="77777777" w:rsidR="001A7543" w:rsidRDefault="001A7543" w:rsidP="001A7543">
      <w:pPr>
        <w:pStyle w:val="NormalWeb"/>
      </w:pPr>
      <w:r>
        <w:t>Using vapor to distill Pirate Doc CBD is incredibly safe. However, but it is the distinct combination of cannabinoids, terpenes, and flavonoids that add true value to premium CBD oil. This nature-inspired blend may improve the effectiveness of CBD oil better than isolated CBD thanks to the Entourage Effect. The Entourage Effect refers to the compound benefit gained from consuming aromatic terpenes, colorful flavonoids, and therapeutic cannabinoids.</w:t>
      </w:r>
    </w:p>
    <w:p w14:paraId="616828E7" w14:textId="77777777" w:rsidR="001A7543" w:rsidRDefault="001A7543" w:rsidP="001A7543">
      <w:pPr>
        <w:pStyle w:val="NormalWeb"/>
      </w:pPr>
      <w:r>
        <w:t xml:space="preserve">According to </w:t>
      </w:r>
      <w:hyperlink r:id="rId5" w:tgtFrame="_blank" w:history="1">
        <w:r>
          <w:rPr>
            <w:rStyle w:val="Hyperlink"/>
          </w:rPr>
          <w:t>Dr. Ethan Russo</w:t>
        </w:r>
      </w:hyperlink>
      <w:r>
        <w:t>, cannabinoids and terpenes exert unique therapeutic benefits, which, when taken together, may help increase the therapeutic potential of a product. Consequently, full-spectrum CBD oil may be more beneficial than the alternative. And, because our vapor-distilled CBD oil is full-spectrum, it may be the best CBD oil on the market for overall health.</w:t>
      </w:r>
    </w:p>
    <w:p w14:paraId="73F6170F" w14:textId="77777777" w:rsidR="001A7543" w:rsidRDefault="001A7543" w:rsidP="001A7543">
      <w:pPr>
        <w:pStyle w:val="Heading2"/>
      </w:pPr>
      <w:r>
        <w:t>Pirate Doc CBD Oil Helps Support Cancer Patients</w:t>
      </w:r>
    </w:p>
    <w:p w14:paraId="42DF7EEE" w14:textId="77777777" w:rsidR="001A7543" w:rsidRDefault="001A7543" w:rsidP="001A7543">
      <w:pPr>
        <w:pStyle w:val="NormalWeb"/>
      </w:pPr>
      <w:r>
        <w:t xml:space="preserve">Research into CBD looks promising, suggesting it may help reduce seizures, improve bone density, reduce inflammation, and more. And now, by purchasing CBD oil from the Pirate Doc, </w:t>
      </w:r>
      <w:r>
        <w:lastRenderedPageBreak/>
        <w:t xml:space="preserve">CBD can help cancer patients, too. </w:t>
      </w:r>
      <w:proofErr w:type="gramStart"/>
      <w:r>
        <w:t>That’s</w:t>
      </w:r>
      <w:proofErr w:type="gramEnd"/>
      <w:r>
        <w:t xml:space="preserve"> because our founder regularly contributes to charities benefiting both cancer patients and those suffering from mental health issues.</w:t>
      </w:r>
    </w:p>
    <w:p w14:paraId="13153A45" w14:textId="77777777" w:rsidR="001A7543" w:rsidRDefault="001A7543" w:rsidP="001A7543">
      <w:pPr>
        <w:pStyle w:val="NormalWeb"/>
      </w:pPr>
      <w:r>
        <w:t xml:space="preserve">When you buy Pirate Doc CBD, </w:t>
      </w:r>
      <w:proofErr w:type="gramStart"/>
      <w:r>
        <w:t>you’re</w:t>
      </w:r>
      <w:proofErr w:type="gramEnd"/>
      <w:r>
        <w:t xml:space="preserve"> taking the first step to improve your health. Plus, </w:t>
      </w:r>
      <w:proofErr w:type="gramStart"/>
      <w:r>
        <w:t>you’re</w:t>
      </w:r>
      <w:proofErr w:type="gramEnd"/>
      <w:r>
        <w:t xml:space="preserve"> helping improve the mental and physical health of others, as well. There really is no better way to feel better every day than to buy vapor-distilled CBD oil that helps others feel better, too.</w:t>
      </w:r>
    </w:p>
    <w:p w14:paraId="30691952" w14:textId="77777777" w:rsidR="001A7543" w:rsidRDefault="001A7543" w:rsidP="001A7543">
      <w:pPr>
        <w:pStyle w:val="NormalWeb"/>
      </w:pPr>
      <w:hyperlink r:id="rId6" w:history="1">
        <w:r>
          <w:rPr>
            <w:rStyle w:val="Hyperlink"/>
          </w:rPr>
          <w:t>Buy Pirate Doc CBD oil</w:t>
        </w:r>
      </w:hyperlink>
      <w:r>
        <w:t xml:space="preserve"> today or </w:t>
      </w:r>
      <w:hyperlink r:id="rId7" w:history="1">
        <w:r>
          <w:rPr>
            <w:rStyle w:val="Hyperlink"/>
          </w:rPr>
          <w:t>contact us</w:t>
        </w:r>
      </w:hyperlink>
      <w:r>
        <w:t xml:space="preserve"> to learn more about our products and our passion for promoting happier, healthier lives.</w:t>
      </w:r>
    </w:p>
    <w:p w14:paraId="4AFD37BB" w14:textId="77777777" w:rsidR="001A7543" w:rsidRDefault="001A7543" w:rsidP="001A7543">
      <w:pPr>
        <w:pStyle w:val="NormalWeb"/>
      </w:pPr>
      <w:r>
        <w:t xml:space="preserve">Are you interested in selling our products in your store? Learn more about our </w:t>
      </w:r>
      <w:hyperlink r:id="rId8" w:history="1">
        <w:r>
          <w:rPr>
            <w:rStyle w:val="Hyperlink"/>
          </w:rPr>
          <w:t>wholesale program</w:t>
        </w:r>
      </w:hyperlink>
      <w:r>
        <w:t xml:space="preserve"> here.</w:t>
      </w:r>
    </w:p>
    <w:p w14:paraId="7D4065EA" w14:textId="79C1CD70" w:rsidR="0043643F" w:rsidRDefault="0043643F" w:rsidP="001A7543"/>
    <w:sectPr w:rsidR="004364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F15111"/>
    <w:multiLevelType w:val="hybridMultilevel"/>
    <w:tmpl w:val="EFC01DD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NDM1MTQxNDe0MDFX0lEKTi0uzszPAykwqgUA0Bsg4CwAAAA="/>
  </w:docVars>
  <w:rsids>
    <w:rsidRoot w:val="0043643F"/>
    <w:rsid w:val="00060643"/>
    <w:rsid w:val="0009621D"/>
    <w:rsid w:val="000C1009"/>
    <w:rsid w:val="001A7543"/>
    <w:rsid w:val="00273E50"/>
    <w:rsid w:val="002C7679"/>
    <w:rsid w:val="00306FA0"/>
    <w:rsid w:val="00323979"/>
    <w:rsid w:val="0037582D"/>
    <w:rsid w:val="00377143"/>
    <w:rsid w:val="00435F51"/>
    <w:rsid w:val="0043643F"/>
    <w:rsid w:val="00517008"/>
    <w:rsid w:val="006970C3"/>
    <w:rsid w:val="006A1C1D"/>
    <w:rsid w:val="006A6E22"/>
    <w:rsid w:val="006E2E6A"/>
    <w:rsid w:val="00964AB5"/>
    <w:rsid w:val="00B63290"/>
    <w:rsid w:val="00C542DA"/>
    <w:rsid w:val="00D20031"/>
    <w:rsid w:val="00D66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E38B1"/>
  <w15:chartTrackingRefBased/>
  <w15:docId w15:val="{80FE09A3-14AF-4A01-A41F-1E30B317C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A75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43F"/>
    <w:pPr>
      <w:ind w:left="720"/>
      <w:contextualSpacing/>
    </w:pPr>
  </w:style>
  <w:style w:type="character" w:styleId="Hyperlink">
    <w:name w:val="Hyperlink"/>
    <w:basedOn w:val="DefaultParagraphFont"/>
    <w:uiPriority w:val="99"/>
    <w:unhideWhenUsed/>
    <w:rsid w:val="0043643F"/>
    <w:rPr>
      <w:color w:val="0563C1" w:themeColor="hyperlink"/>
      <w:u w:val="single"/>
    </w:rPr>
  </w:style>
  <w:style w:type="character" w:styleId="UnresolvedMention">
    <w:name w:val="Unresolved Mention"/>
    <w:basedOn w:val="DefaultParagraphFont"/>
    <w:uiPriority w:val="99"/>
    <w:semiHidden/>
    <w:unhideWhenUsed/>
    <w:rsid w:val="0043643F"/>
    <w:rPr>
      <w:color w:val="605E5C"/>
      <w:shd w:val="clear" w:color="auto" w:fill="E1DFDD"/>
    </w:rPr>
  </w:style>
  <w:style w:type="character" w:customStyle="1" w:styleId="Heading2Char">
    <w:name w:val="Heading 2 Char"/>
    <w:basedOn w:val="DefaultParagraphFont"/>
    <w:link w:val="Heading2"/>
    <w:uiPriority w:val="9"/>
    <w:rsid w:val="001A754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A754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A75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979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ratedoccbd.com/wholesale/" TargetMode="External"/><Relationship Id="rId3" Type="http://schemas.openxmlformats.org/officeDocument/2006/relationships/settings" Target="settings.xml"/><Relationship Id="rId7" Type="http://schemas.openxmlformats.org/officeDocument/2006/relationships/hyperlink" Target="https://piratedoccbd.com/conta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iratedoccbd.com/shop/" TargetMode="External"/><Relationship Id="rId5" Type="http://schemas.openxmlformats.org/officeDocument/2006/relationships/hyperlink" Target="https://www.ncbi.nlm.nih.gov/pmc/articles/PMC3165946/"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2</Pages>
  <Words>525</Words>
  <Characters>2994</Characters>
  <Application>Microsoft Office Word</Application>
  <DocSecurity>0</DocSecurity>
  <Lines>24</Lines>
  <Paragraphs>7</Paragraphs>
  <ScaleCrop>false</ScaleCrop>
  <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Hauck</dc:creator>
  <cp:keywords/>
  <dc:description/>
  <cp:lastModifiedBy>Abby Hauck</cp:lastModifiedBy>
  <cp:revision>20</cp:revision>
  <dcterms:created xsi:type="dcterms:W3CDTF">2021-05-28T17:29:00Z</dcterms:created>
  <dcterms:modified xsi:type="dcterms:W3CDTF">2021-05-28T21:37:00Z</dcterms:modified>
</cp:coreProperties>
</file>